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rme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rmenia received a score of 8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rme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menia received a score of</w:t>
      </w:r>
      <w:r>
        <w:t xml:space="preserve"> </w:t>
      </w:r>
      <w:r>
        <w:rPr>
          <w:bCs/>
          <w:b/>
        </w:rPr>
        <w:t xml:space="preserve">85.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rmenia received a score of 86.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rmenia received a score of 65.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rmenia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rme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rme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rmen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rme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rme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rmen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rmen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rme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rmenia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rme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rmen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rmeni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Arme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Arme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Arme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Arme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Arme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Arme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Arme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Arme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Arme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Arme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Arme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Arme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Arme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Arme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Arme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Arme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Arme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70,1979,1989,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9,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10,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55:16Z</dcterms:created>
  <dcterms:modified xsi:type="dcterms:W3CDTF">2024-03-19T20: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rmenia Country Report</vt:lpwstr>
  </property>
</Properties>
</file>